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Ридой</w:t>
      </w:r>
      <w:r>
        <w:t xml:space="preserve"> </w:t>
      </w:r>
      <w:r>
        <w:t xml:space="preserve">Хайатуннаб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094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094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950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950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34322"/>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34322"/>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8479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8479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0241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0241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364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364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95841"/>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95841"/>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20584"/>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20584"/>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8919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8919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8283"/>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8283"/>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идой Хайатуннаби</dc:creator>
  <dc:language>ru-RU</dc:language>
  <cp:keywords/>
  <dcterms:created xsi:type="dcterms:W3CDTF">2024-02-29T16:29:50Z</dcterms:created>
  <dcterms:modified xsi:type="dcterms:W3CDTF">2024-02-29T1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